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2466" w:rsidRPr="00AF2466" w:rsidRDefault="0024003A" w:rsidP="00050BE2">
      <w:pPr>
        <w:pStyle w:val="prastasis1"/>
        <w:spacing w:after="0" w:line="240" w:lineRule="auto"/>
        <w:jc w:val="center"/>
        <w:rPr>
          <w:i/>
        </w:rPr>
      </w:pPr>
      <w:r w:rsidRPr="007065F7">
        <w:rPr>
          <w:rFonts w:ascii="Times New Roman" w:hAnsi="Times New Roman" w:cs="Times New Roman"/>
          <w:b/>
          <w:sz w:val="24"/>
          <w:szCs w:val="24"/>
        </w:rPr>
        <w:t>9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37CF8">
        <w:rPr>
          <w:rFonts w:ascii="Times New Roman" w:hAnsi="Times New Roman" w:cs="Times New Roman"/>
          <w:b/>
          <w:i/>
          <w:sz w:val="24"/>
          <w:szCs w:val="24"/>
        </w:rPr>
        <w:t>Miel</w:t>
      </w:r>
      <w:r w:rsidR="000938D1">
        <w:rPr>
          <w:rFonts w:ascii="Times New Roman" w:hAnsi="Times New Roman" w:cs="Times New Roman"/>
          <w:b/>
          <w:i/>
          <w:sz w:val="24"/>
          <w:szCs w:val="24"/>
        </w:rPr>
        <w:t>ių</w:t>
      </w:r>
      <w:r w:rsidR="00AF2466" w:rsidRPr="00AF2466">
        <w:rPr>
          <w:rFonts w:ascii="Times New Roman" w:hAnsi="Times New Roman" w:cs="Times New Roman"/>
          <w:b/>
          <w:i/>
          <w:sz w:val="24"/>
          <w:szCs w:val="24"/>
        </w:rPr>
        <w:t xml:space="preserve"> augini</w:t>
      </w:r>
      <w:r w:rsidR="00DC1155">
        <w:rPr>
          <w:rFonts w:ascii="Times New Roman" w:hAnsi="Times New Roman" w:cs="Times New Roman"/>
          <w:b/>
          <w:i/>
          <w:sz w:val="24"/>
          <w:szCs w:val="24"/>
        </w:rPr>
        <w:t>mas ir jų dauginimosi tyrimas</w:t>
      </w:r>
    </w:p>
    <w:p w:rsidR="00AF2466" w:rsidRDefault="00AF2466" w:rsidP="00AF246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10042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62"/>
        <w:gridCol w:w="8080"/>
      </w:tblGrid>
      <w:tr w:rsidR="002F2749" w:rsidTr="00460EF4">
        <w:tc>
          <w:tcPr>
            <w:tcW w:w="1962" w:type="dxa"/>
          </w:tcPr>
          <w:p w:rsidR="002F2749" w:rsidRDefault="002F27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8080" w:type="dxa"/>
          </w:tcPr>
          <w:p w:rsidR="002F2749" w:rsidRDefault="000938D1" w:rsidP="00BC342D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E48CF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6 klasė</w:t>
            </w:r>
            <w:r w:rsidR="008C64E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E48CF">
              <w:rPr>
                <w:rFonts w:ascii="Times New Roman" w:hAnsi="Times New Roman" w:cs="Times New Roman"/>
                <w:sz w:val="24"/>
                <w:szCs w:val="24"/>
              </w:rPr>
              <w:t>, gamta ir žmo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9117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5F8D"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</w:t>
            </w:r>
            <w:r w:rsidR="00A65B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sė</w:t>
            </w:r>
            <w:r w:rsidR="008C64E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8080" w:type="dxa"/>
          </w:tcPr>
          <w:p w:rsidR="002F2749" w:rsidRDefault="005A6DCA" w:rsidP="00BC342D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050B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460EF4">
        <w:tc>
          <w:tcPr>
            <w:tcW w:w="1962" w:type="dxa"/>
          </w:tcPr>
          <w:p w:rsidR="002F2749" w:rsidRDefault="000272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3242A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Gamta ir žmogus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8080" w:type="dxa"/>
          </w:tcPr>
          <w:p w:rsidR="000938D1" w:rsidRPr="00DC1155" w:rsidRDefault="000938D1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DC115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:</w:t>
            </w:r>
          </w:p>
          <w:p w:rsidR="000938D1" w:rsidRPr="00DC1155" w:rsidRDefault="000938D1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DC115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7. Paaiškinti, kad dauginimasis yra būdingas tik gyviems organizmams.</w:t>
            </w:r>
            <w:r w:rsidR="0094720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&lt;...&gt;</w:t>
            </w:r>
          </w:p>
          <w:p w:rsidR="00DC1155" w:rsidRPr="00DC1155" w:rsidRDefault="00DC1155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DC115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3.4. Grupuoti augalus ir gyvūnus pagal bendruosius požymius. Pateikti</w:t>
            </w:r>
            <w:r w:rsidR="00E71CB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DC115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naudingos ir žalingos mikroorganizmų veiklos pavyzdžių.</w:t>
            </w:r>
          </w:p>
          <w:p w:rsidR="000938D1" w:rsidRPr="00DC1155" w:rsidRDefault="000938D1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3242A8" w:rsidRPr="00DC1155" w:rsidRDefault="003242A8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1155">
              <w:rPr>
                <w:rFonts w:ascii="Times New Roman" w:hAnsi="Times New Roman" w:cs="Times New Roman"/>
                <w:i/>
                <w:sz w:val="24"/>
                <w:szCs w:val="24"/>
              </w:rPr>
              <w:t>Biologija</w:t>
            </w:r>
            <w:r w:rsidRPr="00DC115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906FF9" w:rsidRPr="00DC1155" w:rsidRDefault="0042339A" w:rsidP="00BC3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115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7. Paaiškinti dauginimosi reikšmę organizmų išlikimui, palyginti lytinį ir nelytinį organizmų dauginimąsi.</w:t>
            </w:r>
          </w:p>
        </w:tc>
      </w:tr>
      <w:tr w:rsidR="002F2749" w:rsidTr="00A94F3F">
        <w:trPr>
          <w:trHeight w:val="1679"/>
        </w:trPr>
        <w:tc>
          <w:tcPr>
            <w:tcW w:w="1962" w:type="dxa"/>
          </w:tcPr>
          <w:p w:rsidR="002F2749" w:rsidRDefault="00050BE2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8080" w:type="dxa"/>
          </w:tcPr>
          <w:p w:rsidR="002F2749" w:rsidRPr="00DC1155" w:rsidRDefault="002F2749" w:rsidP="00BC342D">
            <w:pPr>
              <w:pStyle w:val="Default"/>
              <w:jc w:val="both"/>
            </w:pPr>
            <w:r w:rsidRPr="00DC1155">
              <w:t>8.3.1.</w:t>
            </w:r>
            <w:r w:rsidR="0042339A" w:rsidRPr="00DC1155">
              <w:t>1.</w:t>
            </w:r>
            <w:r w:rsidRPr="00DC1155">
              <w:t xml:space="preserve"> </w:t>
            </w:r>
            <w:r w:rsidR="004833BA" w:rsidRPr="00DC1155">
              <w:t xml:space="preserve">Paaiškina gyvųjų organizmų būdingus požymius; skiria karalystes, remdamiesi organizmų sandara ir mitybos pobūdžiu; atpažįsta ir apibūdina gyvuosius organizmus artimojoje aplinkoje. 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8080" w:type="dxa"/>
          </w:tcPr>
          <w:p w:rsidR="009B099B" w:rsidRPr="00DC1155" w:rsidRDefault="00F62013" w:rsidP="00BC342D">
            <w:pPr>
              <w:pStyle w:val="Default"/>
              <w:jc w:val="both"/>
              <w:rPr>
                <w:color w:val="auto"/>
              </w:rPr>
            </w:pPr>
            <w:r w:rsidRPr="00DC1155">
              <w:rPr>
                <w:color w:val="auto"/>
              </w:rPr>
              <w:t>Grybų pasaulis įvairus ir paslap</w:t>
            </w:r>
            <w:r w:rsidR="00AF2466" w:rsidRPr="00DC1155">
              <w:rPr>
                <w:color w:val="auto"/>
              </w:rPr>
              <w:t>tingas</w:t>
            </w:r>
            <w:r w:rsidR="00C75C60" w:rsidRPr="00DC1155">
              <w:rPr>
                <w:color w:val="auto"/>
              </w:rPr>
              <w:t xml:space="preserve">. </w:t>
            </w:r>
            <w:r w:rsidR="00C131D5" w:rsidRPr="00DC1155">
              <w:rPr>
                <w:color w:val="auto"/>
              </w:rPr>
              <w:t>M</w:t>
            </w:r>
            <w:r w:rsidR="001F01F9" w:rsidRPr="00DC1155">
              <w:rPr>
                <w:color w:val="auto"/>
              </w:rPr>
              <w:t xml:space="preserve">aisto pramonėje, medicinoje ir farmacijoje, moksliniuose tyrimuose </w:t>
            </w:r>
            <w:r w:rsidR="00C131D5" w:rsidRPr="00DC1155">
              <w:rPr>
                <w:color w:val="auto"/>
              </w:rPr>
              <w:t xml:space="preserve">plačiai </w:t>
            </w:r>
            <w:r w:rsidR="001F01F9" w:rsidRPr="00DC1155">
              <w:rPr>
                <w:color w:val="auto"/>
              </w:rPr>
              <w:t xml:space="preserve">naudojami </w:t>
            </w:r>
            <w:r w:rsidR="00692810" w:rsidRPr="00DC1155">
              <w:rPr>
                <w:color w:val="auto"/>
              </w:rPr>
              <w:t xml:space="preserve">vienaląsčiai </w:t>
            </w:r>
            <w:proofErr w:type="spellStart"/>
            <w:r w:rsidR="001F01F9" w:rsidRPr="00DC1155">
              <w:rPr>
                <w:color w:val="auto"/>
              </w:rPr>
              <w:t>mieliagrybiai</w:t>
            </w:r>
            <w:proofErr w:type="spellEnd"/>
            <w:r w:rsidR="001F01F9" w:rsidRPr="00DC1155">
              <w:rPr>
                <w:color w:val="auto"/>
              </w:rPr>
              <w:t>, kurie dar vadinami mielėmis.</w:t>
            </w:r>
            <w:r w:rsidR="009610D3" w:rsidRPr="00DC1155">
              <w:rPr>
                <w:color w:val="auto"/>
              </w:rPr>
              <w:t xml:space="preserve"> </w:t>
            </w:r>
            <w:r w:rsidR="00947205">
              <w:rPr>
                <w:color w:val="auto"/>
              </w:rPr>
              <w:t>A</w:t>
            </w:r>
            <w:r w:rsidR="00D37CF8" w:rsidRPr="00DC1155">
              <w:rPr>
                <w:color w:val="auto"/>
              </w:rPr>
              <w:t>laus mielės</w:t>
            </w:r>
            <w:r w:rsidR="009610D3" w:rsidRPr="00DC1155">
              <w:rPr>
                <w:color w:val="auto"/>
              </w:rPr>
              <w:t xml:space="preserve"> </w:t>
            </w:r>
            <w:r w:rsidR="00C75C60" w:rsidRPr="00DC1155">
              <w:rPr>
                <w:color w:val="auto"/>
              </w:rPr>
              <w:t>(</w:t>
            </w:r>
            <w:proofErr w:type="spellStart"/>
            <w:r w:rsidR="00C75C60" w:rsidRPr="00DC1155">
              <w:rPr>
                <w:i/>
                <w:color w:val="auto"/>
              </w:rPr>
              <w:t>Saccharomyces</w:t>
            </w:r>
            <w:proofErr w:type="spellEnd"/>
            <w:r w:rsidR="00C75C60" w:rsidRPr="00DC1155">
              <w:rPr>
                <w:i/>
                <w:color w:val="auto"/>
              </w:rPr>
              <w:t xml:space="preserve"> cerevisiae</w:t>
            </w:r>
            <w:r w:rsidR="00D37CF8" w:rsidRPr="00DC1155">
              <w:rPr>
                <w:color w:val="auto"/>
              </w:rPr>
              <w:t>), kurių</w:t>
            </w:r>
            <w:r w:rsidR="001F01F9" w:rsidRPr="00DC1155">
              <w:rPr>
                <w:color w:val="auto"/>
              </w:rPr>
              <w:t xml:space="preserve"> ląstelių dyd</w:t>
            </w:r>
            <w:r w:rsidR="00C131D5" w:rsidRPr="00DC1155">
              <w:rPr>
                <w:color w:val="auto"/>
              </w:rPr>
              <w:t>is ir forma yra įvairūs</w:t>
            </w:r>
            <w:r w:rsidR="00947205">
              <w:rPr>
                <w:color w:val="auto"/>
              </w:rPr>
              <w:t>, vartojamos duonos ir kitų produktų gamyboje</w:t>
            </w:r>
            <w:r w:rsidR="001F01F9" w:rsidRPr="00DC1155">
              <w:rPr>
                <w:color w:val="auto"/>
              </w:rPr>
              <w:t xml:space="preserve">. </w:t>
            </w:r>
            <w:r w:rsidR="00947205">
              <w:rPr>
                <w:color w:val="auto"/>
              </w:rPr>
              <w:t xml:space="preserve">Mielių yra daugybė rūšių. </w:t>
            </w:r>
            <w:r w:rsidR="00B03EFF" w:rsidRPr="00DC1155">
              <w:rPr>
                <w:rFonts w:eastAsia="Times New Roman"/>
                <w:color w:val="auto"/>
              </w:rPr>
              <w:t>V</w:t>
            </w:r>
            <w:r w:rsidR="00B03EFF" w:rsidRPr="00DC1155">
              <w:rPr>
                <w:color w:val="auto"/>
                <w:shd w:val="clear" w:color="auto" w:fill="FFFFFF"/>
              </w:rPr>
              <w:t>iduramžių Europoje mielių gėrimas laikytas vos ne stebuklingu eliksyru</w:t>
            </w:r>
            <w:r w:rsidR="00947205">
              <w:rPr>
                <w:color w:val="auto"/>
                <w:shd w:val="clear" w:color="auto" w:fill="FFFFFF"/>
              </w:rPr>
              <w:t>.</w:t>
            </w:r>
            <w:r w:rsidR="00B03EFF" w:rsidRPr="00DC1155">
              <w:rPr>
                <w:color w:val="auto"/>
                <w:shd w:val="clear" w:color="auto" w:fill="FFFFFF"/>
              </w:rPr>
              <w:t xml:space="preserve"> Šiuolaikinis m</w:t>
            </w:r>
            <w:r w:rsidR="00E27F18">
              <w:rPr>
                <w:color w:val="auto"/>
                <w:shd w:val="clear" w:color="auto" w:fill="FFFFFF"/>
              </w:rPr>
              <w:t>okslas taip pat patvirtina</w:t>
            </w:r>
            <w:r w:rsidR="00B03EFF" w:rsidRPr="00DC1155">
              <w:rPr>
                <w:color w:val="auto"/>
                <w:shd w:val="clear" w:color="auto" w:fill="FFFFFF"/>
              </w:rPr>
              <w:t xml:space="preserve"> </w:t>
            </w:r>
            <w:r w:rsidR="00947205">
              <w:rPr>
                <w:color w:val="auto"/>
                <w:shd w:val="clear" w:color="auto" w:fill="FFFFFF"/>
              </w:rPr>
              <w:t xml:space="preserve">kai kurių </w:t>
            </w:r>
            <w:r w:rsidR="00B03EFF" w:rsidRPr="00DC1155">
              <w:rPr>
                <w:color w:val="auto"/>
                <w:shd w:val="clear" w:color="auto" w:fill="FFFFFF"/>
              </w:rPr>
              <w:t>mielių naudą.</w:t>
            </w:r>
          </w:p>
          <w:p w:rsidR="00C75C60" w:rsidRPr="0034556A" w:rsidRDefault="00DE7A04" w:rsidP="00BC342D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i/>
              </w:rPr>
            </w:pPr>
            <w:r w:rsidRPr="0034556A">
              <w:rPr>
                <w:i/>
                <w:color w:val="auto"/>
              </w:rPr>
              <w:t xml:space="preserve">Kaip mielės dauginasi? 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  <w:p w:rsidR="000938D1" w:rsidRPr="008E652E" w:rsidRDefault="000938D1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0" w:type="dxa"/>
          </w:tcPr>
          <w:p w:rsidR="00C75C60" w:rsidRPr="00943830" w:rsidRDefault="00C75C60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F754A2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enaląsčių grybų – </w:t>
            </w:r>
            <w:r w:rsidR="00D37CF8">
              <w:rPr>
                <w:rFonts w:ascii="Times New Roman" w:eastAsia="Times New Roman" w:hAnsi="Times New Roman" w:cs="Times New Roman"/>
                <w:sz w:val="24"/>
                <w:szCs w:val="24"/>
              </w:rPr>
              <w:t>mielių</w:t>
            </w:r>
            <w:r w:rsidR="00947205">
              <w:rPr>
                <w:rFonts w:ascii="Times New Roman" w:eastAsia="Times New Roman" w:hAnsi="Times New Roman" w:cs="Times New Roman"/>
                <w:sz w:val="24"/>
                <w:szCs w:val="24"/>
              </w:rPr>
              <w:t> –</w:t>
            </w:r>
            <w:r w:rsidR="000938D1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754A2">
              <w:rPr>
                <w:rFonts w:ascii="Times New Roman" w:eastAsia="Times New Roman" w:hAnsi="Times New Roman" w:cs="Times New Roman"/>
                <w:sz w:val="24"/>
                <w:szCs w:val="24"/>
              </w:rPr>
              <w:t>pavyzdžiu</w:t>
            </w:r>
            <w:r w:rsidR="00F62013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938D1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iš</w:t>
            </w:r>
            <w:r w:rsidR="00B0181D" w:rsidRPr="0094383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nagrinėti</w:t>
            </w:r>
            <w:r w:rsidRPr="0094383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nelytinį </w:t>
            </w:r>
            <w:r w:rsidR="00552EF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organizmų </w:t>
            </w:r>
            <w:r w:rsidRPr="0094383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dauginimąsi</w:t>
            </w:r>
            <w:r w:rsidR="00552EF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pumpuravimo būdu.</w:t>
            </w:r>
          </w:p>
          <w:p w:rsidR="00CA60BB" w:rsidRPr="00943830" w:rsidRDefault="00D23E07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F754A2">
              <w:rPr>
                <w:rFonts w:ascii="Times New Roman" w:eastAsia="Times New Roman" w:hAnsi="Times New Roman" w:cs="Times New Roman"/>
                <w:sz w:val="24"/>
                <w:szCs w:val="24"/>
              </w:rPr>
              <w:t>. Išmokyti mokinius apibūdinti sąlygas, reikalingas miel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ėms</w:t>
            </w:r>
            <w:r w:rsidR="00F754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ugin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tis</w:t>
            </w:r>
            <w:r w:rsidR="00F754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A94F3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8080" w:type="dxa"/>
          </w:tcPr>
          <w:p w:rsidR="00A503E8" w:rsidRDefault="002F2749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Lupa*, mikroskopas*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ngiamieji ir objektiniai stikleliai*, preparavimo įrankių rinkinys*, </w:t>
            </w:r>
            <w:r w:rsidR="00552EF8">
              <w:rPr>
                <w:rFonts w:ascii="Times New Roman" w:eastAsia="Times New Roman" w:hAnsi="Times New Roman" w:cs="Times New Roman"/>
                <w:sz w:val="24"/>
                <w:szCs w:val="24"/>
              </w:rPr>
              <w:t>termometras*, stikliniai indai</w:t>
            </w:r>
            <w:r w:rsidR="0018056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CA60BB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2B305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ileno mėlis*,</w:t>
            </w:r>
            <w:r w:rsidR="00CA60BB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37CF8">
              <w:rPr>
                <w:rFonts w:ascii="Times New Roman" w:eastAsia="Times New Roman" w:hAnsi="Times New Roman" w:cs="Times New Roman"/>
                <w:sz w:val="24"/>
                <w:szCs w:val="24"/>
              </w:rPr>
              <w:t>mielių</w:t>
            </w:r>
            <w:r w:rsidR="00CA60BB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ltūra, </w:t>
            </w:r>
            <w:r w:rsidR="008B142E" w:rsidRPr="00F07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ukrus, </w:t>
            </w:r>
            <w:r w:rsidR="00CA60BB" w:rsidRPr="00F072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anduo</w:t>
            </w:r>
            <w:r w:rsidR="00CA60BB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230F7C">
              <w:rPr>
                <w:rFonts w:ascii="Times New Roman" w:eastAsia="Times New Roman" w:hAnsi="Times New Roman" w:cs="Times New Roman"/>
                <w:sz w:val="24"/>
                <w:szCs w:val="24"/>
              </w:rPr>
              <w:t>kaitinimo plytelė</w:t>
            </w:r>
            <w:r w:rsidR="00943830" w:rsidRP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943830">
              <w:rPr>
                <w:rFonts w:ascii="Times New Roman" w:eastAsia="Times New Roman" w:hAnsi="Times New Roman" w:cs="Times New Roman"/>
                <w:sz w:val="24"/>
                <w:szCs w:val="24"/>
              </w:rPr>
              <w:t>, popierinės servetėlės.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460EF4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8080" w:type="dxa"/>
          </w:tcPr>
          <w:p w:rsidR="00645D68" w:rsidRDefault="00D23E07" w:rsidP="00BC342D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23E07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2F2749" w:rsidRPr="00D23E0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D37CF8" w:rsidRDefault="00D37CF8" w:rsidP="00BC342D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duotuvėje įsigyjama sausų ar presuotų šviežių mielių.</w:t>
            </w:r>
          </w:p>
          <w:p w:rsidR="00943830" w:rsidRDefault="0066669A" w:rsidP="00BC342D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kus valandai</w:t>
            </w:r>
            <w:r w:rsidR="00D37CF8">
              <w:rPr>
                <w:rFonts w:ascii="Times New Roman" w:hAnsi="Times New Roman" w:cs="Times New Roman"/>
                <w:sz w:val="24"/>
                <w:szCs w:val="24"/>
              </w:rPr>
              <w:t xml:space="preserve"> iki pamokos </w:t>
            </w:r>
            <w:r w:rsidR="00DA3450">
              <w:rPr>
                <w:rFonts w:ascii="Times New Roman" w:hAnsi="Times New Roman" w:cs="Times New Roman"/>
                <w:sz w:val="24"/>
                <w:szCs w:val="24"/>
              </w:rPr>
              <w:t xml:space="preserve">pradžios 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ruošiamas mielių mėginys:</w:t>
            </w:r>
            <w:r w:rsidR="00DA34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į</w:t>
            </w:r>
            <w:r w:rsidR="00DA3450">
              <w:rPr>
                <w:rFonts w:ascii="Times New Roman" w:hAnsi="Times New Roman" w:cs="Times New Roman"/>
                <w:sz w:val="24"/>
                <w:szCs w:val="24"/>
              </w:rPr>
              <w:t xml:space="preserve"> stiklinę įpilam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0 ml šilto vandens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072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–35 </w:t>
            </w:r>
            <w:r w:rsidR="001072C0" w:rsidRPr="00F754A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0</w:t>
            </w:r>
            <w:r w:rsidR="001072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įdedama pusė šaukštelio mielių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 xml:space="preserve">, du </w:t>
            </w:r>
            <w:r w:rsidR="00D32F30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šaukšteli</w:t>
            </w:r>
            <w:r w:rsidR="009A12E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i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 xml:space="preserve"> cukraus. Mišiny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šmaišoma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ir dedamas į</w:t>
            </w:r>
            <w:r w:rsidR="008D7E09">
              <w:rPr>
                <w:rFonts w:ascii="Times New Roman" w:hAnsi="Times New Roman" w:cs="Times New Roman"/>
                <w:sz w:val="24"/>
                <w:szCs w:val="24"/>
              </w:rPr>
              <w:t xml:space="preserve"> vandens vonel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 </w:t>
            </w:r>
            <w:r w:rsidR="00230F7C">
              <w:rPr>
                <w:rFonts w:ascii="Times New Roman" w:hAnsi="Times New Roman" w:cs="Times New Roman"/>
                <w:sz w:val="24"/>
                <w:szCs w:val="24"/>
              </w:rPr>
              <w:t>kaitinimo plytelė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Palaikoma pastovi 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mėginio temperatūra (</w:t>
            </w:r>
            <w:r w:rsidR="001072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–35 </w:t>
            </w:r>
            <w:r w:rsidR="001072C0" w:rsidRPr="00F754A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0</w:t>
            </w:r>
            <w:r w:rsidR="001072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>Laikoma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072C0">
              <w:rPr>
                <w:rFonts w:ascii="Times New Roman" w:hAnsi="Times New Roman" w:cs="Times New Roman"/>
                <w:sz w:val="24"/>
                <w:szCs w:val="24"/>
              </w:rPr>
              <w:t xml:space="preserve"> kol mėginys suputos.</w:t>
            </w:r>
          </w:p>
          <w:p w:rsidR="00B33C1E" w:rsidRPr="007557DB" w:rsidRDefault="00C96151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ošiamas</w:t>
            </w:r>
            <w:r w:rsidR="00B33C1E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</w:t>
            </w:r>
            <w:r w:rsidR="00B33C1E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tileno mėlio 0,01</w:t>
            </w:r>
            <w:r w:rsidR="00AC2C3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33C1E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proc. </w:t>
            </w:r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rpalas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Patariama jį ruošti </w:t>
            </w:r>
            <w:r w:rsidR="00B33C1E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askiedžiant 1 proc. (1 g</w:t>
            </w:r>
            <w:r w:rsidR="009A12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33C1E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/ 100 ml vandens) metileno mėlio tirpalą vandeniu 100 kartų. </w:t>
            </w:r>
          </w:p>
          <w:p w:rsidR="004B084E" w:rsidRPr="0096527E" w:rsidRDefault="004B084E" w:rsidP="00BC342D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8" w:history="1">
              <w:r w:rsidR="00943830" w:rsidRPr="00943830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Pr="003242A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 w:rsidRPr="003242A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 w:rsidR="000A66D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B084E" w:rsidRDefault="004B084E" w:rsidP="00BC342D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496278" w:rsidRPr="00D23E07" w:rsidRDefault="00D23E07" w:rsidP="00BC342D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66669A" w:rsidRDefault="00EE26EE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Apžiūrima stiklinėje auganti mielių kultūra</w:t>
            </w:r>
            <w:r w:rsidR="002B0B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omas vaizdas</w:t>
            </w:r>
            <w:r w:rsidR="002B0B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ibūdinam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kreipiamas dėmesys į sus</w:t>
            </w:r>
            <w:r w:rsidR="002B0B8D">
              <w:rPr>
                <w:rFonts w:ascii="Times New Roman" w:eastAsia="Times New Roman" w:hAnsi="Times New Roman" w:cs="Times New Roman"/>
                <w:sz w:val="24"/>
                <w:szCs w:val="24"/>
              </w:rPr>
              <w:t>idariusias putas, paaiškinamos</w:t>
            </w:r>
            <w:r w:rsid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utų susidarymo priežastys (vykstant alkoholiniam rūgimui išsiskiria anglies </w:t>
            </w:r>
            <w:r w:rsidR="00D32F30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oksidas</w:t>
            </w:r>
            <w:r w:rsid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>, kuris</w:t>
            </w:r>
            <w:r w:rsid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kelia putojimą).</w:t>
            </w:r>
          </w:p>
          <w:p w:rsidR="00BC3597" w:rsidRDefault="00AA5864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F2749"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Gaminamas </w:t>
            </w:r>
            <w:r w:rsidR="00EE26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elių </w:t>
            </w:r>
            <w:r w:rsidR="002F2749"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>preparatas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>Pipete ar stikline lazdele p</w:t>
            </w:r>
            <w:r w:rsidR="00702DB2">
              <w:rPr>
                <w:rFonts w:ascii="Times New Roman" w:hAnsi="Times New Roman" w:cs="Times New Roman"/>
                <w:sz w:val="24"/>
                <w:szCs w:val="24"/>
              </w:rPr>
              <w:t>aimamas mielių kultūros</w:t>
            </w:r>
            <w:r w:rsidR="00EE26EE">
              <w:rPr>
                <w:rFonts w:ascii="Times New Roman" w:hAnsi="Times New Roman" w:cs="Times New Roman"/>
                <w:sz w:val="24"/>
                <w:szCs w:val="24"/>
              </w:rPr>
              <w:t xml:space="preserve"> lašelis</w:t>
            </w:r>
            <w:r w:rsidR="00E27F18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702DB2">
              <w:rPr>
                <w:rFonts w:ascii="Times New Roman" w:hAnsi="Times New Roman" w:cs="Times New Roman"/>
                <w:sz w:val="24"/>
                <w:szCs w:val="24"/>
              </w:rPr>
              <w:t xml:space="preserve"> dedamas </w:t>
            </w:r>
            <w:r w:rsidR="002B0B8D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į </w:t>
            </w:r>
            <w:r w:rsidR="00EF34A1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0,01 proc. </w:t>
            </w:r>
            <w:r w:rsidR="00EF34A1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ileno mėlio</w:t>
            </w:r>
            <w:r w:rsidR="00D32F30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EF34A1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vandeninio tirpalo</w:t>
            </w:r>
            <w:r w:rsidR="002B0B8D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lašą </w:t>
            </w:r>
            <w:r w:rsidR="002F274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nt </w:t>
            </w:r>
            <w:r w:rsidR="002F274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objektinio stiklelio</w:t>
            </w:r>
            <w:r w:rsidR="002B0B8D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  <w:r w:rsidR="00EF34A1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727181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ždengiama dengiamuoju stikleliu</w:t>
            </w:r>
            <w:r w:rsidR="002F274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  <w:r w:rsidR="00702DB2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486DBA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tileno</w:t>
            </w:r>
            <w:r w:rsidR="009B3612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ėlio</w:t>
            </w:r>
            <w:r w:rsidR="00486DBA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rpalo </w:t>
            </w:r>
            <w:r w:rsidR="00702DB2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teklius nušluostomas popierine servetėle</w:t>
            </w:r>
            <w:r w:rsid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02DB2" w:rsidRDefault="00143B56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6593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2B0B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tas tiriamas</w:t>
            </w:r>
            <w:r w:rsidR="002436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viesiniu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43689">
              <w:rPr>
                <w:rFonts w:ascii="Times New Roman" w:eastAsia="Times New Roman" w:hAnsi="Times New Roman" w:cs="Times New Roman"/>
                <w:sz w:val="24"/>
                <w:szCs w:val="24"/>
              </w:rPr>
              <w:t>mikroskopu</w:t>
            </w:r>
            <w:r w:rsidR="002F2749" w:rsidRP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DF4B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Sukiojant mikroskopo fokusavimo sraigtus,</w:t>
            </w:r>
            <w:r w:rsidR="00DF4B3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randamas ryškus ir aiškus mielių</w:t>
            </w:r>
            <w:r w:rsidR="00DF4B3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ląstelių vaiz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das</w:t>
            </w:r>
            <w:r w:rsidR="009B361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F4B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557DB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>Apibūdinama</w:t>
            </w:r>
            <w:r w:rsidR="00702DB2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B3612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>ląstelių</w:t>
            </w:r>
            <w:r w:rsidR="00702DB2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ma.</w:t>
            </w:r>
            <w:r w:rsidR="00702DB2" w:rsidRPr="00702D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80568">
              <w:rPr>
                <w:rFonts w:ascii="Times New Roman" w:eastAsia="Times New Roman" w:hAnsi="Times New Roman" w:cs="Times New Roman"/>
                <w:sz w:val="24"/>
                <w:szCs w:val="24"/>
              </w:rPr>
              <w:t>Mielės – vienaląsčiai organizmai, kurie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 xml:space="preserve"> gali būti rutulio, elipsės, cilindro</w:t>
            </w:r>
            <w:r w:rsidR="00702DB2" w:rsidRPr="00702DB2">
              <w:rPr>
                <w:rFonts w:ascii="Times New Roman" w:hAnsi="Times New Roman" w:cs="Times New Roman"/>
                <w:sz w:val="24"/>
                <w:szCs w:val="24"/>
              </w:rPr>
              <w:t xml:space="preserve">, kiaušinio ar citrinos formos.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Nagrinėjamas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 nelytinis</w:t>
            </w:r>
            <w:r w:rsidR="00702DB2" w:rsidRPr="00702D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>dauginimasis pumpuravimo</w:t>
            </w:r>
            <w:r w:rsidR="00702DB2" w:rsidRPr="00702DB2">
              <w:rPr>
                <w:rFonts w:ascii="Times New Roman" w:hAnsi="Times New Roman" w:cs="Times New Roman"/>
                <w:sz w:val="24"/>
                <w:szCs w:val="24"/>
              </w:rPr>
              <w:t xml:space="preserve"> būdu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 xml:space="preserve"> stebimos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 pumpuruojančios 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>ląstelės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>, kurios</w:t>
            </w:r>
            <w:r w:rsidR="00C61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2DB2" w:rsidRPr="00702DB2">
              <w:rPr>
                <w:rFonts w:ascii="Times New Roman" w:hAnsi="Times New Roman" w:cs="Times New Roman"/>
                <w:sz w:val="24"/>
                <w:szCs w:val="24"/>
              </w:rPr>
              <w:t>vadinam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>os motininėmis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702DB2" w:rsidRPr="00702D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13CA">
              <w:rPr>
                <w:rFonts w:ascii="Times New Roman" w:hAnsi="Times New Roman" w:cs="Times New Roman"/>
                <w:sz w:val="24"/>
                <w:szCs w:val="24"/>
              </w:rPr>
              <w:t>iš jų iš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 xml:space="preserve">augančios 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>ląstelės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>, vadinamos</w:t>
            </w:r>
            <w:r w:rsidR="00552E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dukterinė</w:t>
            </w:r>
            <w:r w:rsidR="00C613CA">
              <w:rPr>
                <w:rFonts w:ascii="Times New Roman" w:hAnsi="Times New Roman" w:cs="Times New Roman"/>
                <w:sz w:val="24"/>
                <w:szCs w:val="24"/>
              </w:rPr>
              <w:t xml:space="preserve">mis.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Surandamos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 mielių grandinėlės, </w:t>
            </w:r>
            <w:r w:rsidR="00DF4B3D">
              <w:rPr>
                <w:rFonts w:ascii="Times New Roman" w:hAnsi="Times New Roman" w:cs="Times New Roman"/>
                <w:sz w:val="24"/>
                <w:szCs w:val="24"/>
              </w:rPr>
              <w:t>susidariusios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0568">
              <w:rPr>
                <w:rFonts w:ascii="Times New Roman" w:hAnsi="Times New Roman" w:cs="Times New Roman"/>
                <w:sz w:val="24"/>
                <w:szCs w:val="24"/>
              </w:rPr>
              <w:t xml:space="preserve">joms 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 xml:space="preserve">dauginantis </w:t>
            </w:r>
            <w:r w:rsidR="002B0B8D">
              <w:rPr>
                <w:rFonts w:ascii="Times New Roman" w:hAnsi="Times New Roman" w:cs="Times New Roman"/>
                <w:sz w:val="24"/>
                <w:szCs w:val="24"/>
              </w:rPr>
              <w:t xml:space="preserve">pumpuravimo </w:t>
            </w:r>
            <w:r w:rsidR="0074388D">
              <w:rPr>
                <w:rFonts w:ascii="Times New Roman" w:hAnsi="Times New Roman" w:cs="Times New Roman"/>
                <w:sz w:val="24"/>
                <w:szCs w:val="24"/>
              </w:rPr>
              <w:t>būdu.</w:t>
            </w:r>
          </w:p>
          <w:p w:rsidR="00486DBA" w:rsidRPr="00702DB2" w:rsidRDefault="00486DBA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B2C6B" w:rsidRDefault="0074388D" w:rsidP="00BC342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7D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4. </w:t>
            </w:r>
            <w:r w:rsidR="004E22E8" w:rsidRPr="007557DB">
              <w:rPr>
                <w:rFonts w:ascii="Times New Roman" w:hAnsi="Times New Roman" w:cs="Times New Roman"/>
                <w:sz w:val="24"/>
                <w:szCs w:val="24"/>
              </w:rPr>
              <w:t xml:space="preserve">Preparate </w:t>
            </w:r>
            <w:r w:rsidR="00486DBA" w:rsidRPr="007557D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atomas vaizdas </w:t>
            </w:r>
            <w:r w:rsidR="004E22E8" w:rsidRPr="007557DB">
              <w:rPr>
                <w:rFonts w:ascii="Times New Roman" w:hAnsi="Times New Roman" w:cs="Times New Roman"/>
                <w:sz w:val="24"/>
                <w:szCs w:val="24"/>
              </w:rPr>
              <w:t>pavaizduoja</w:t>
            </w:r>
            <w:r w:rsidR="007557DB">
              <w:rPr>
                <w:rFonts w:ascii="Times New Roman" w:hAnsi="Times New Roman" w:cs="Times New Roman"/>
                <w:sz w:val="24"/>
                <w:szCs w:val="24"/>
              </w:rPr>
              <w:t>mas</w:t>
            </w:r>
            <w:r w:rsidR="004E22E8" w:rsidRPr="007557DB">
              <w:rPr>
                <w:rFonts w:ascii="Times New Roman" w:hAnsi="Times New Roman" w:cs="Times New Roman"/>
                <w:sz w:val="24"/>
                <w:szCs w:val="24"/>
              </w:rPr>
              <w:t xml:space="preserve"> biologin</w:t>
            </w:r>
            <w:r w:rsidR="007557DB">
              <w:rPr>
                <w:rFonts w:ascii="Times New Roman" w:hAnsi="Times New Roman" w:cs="Times New Roman"/>
                <w:sz w:val="24"/>
                <w:szCs w:val="24"/>
              </w:rPr>
              <w:t>iu</w:t>
            </w:r>
            <w:r w:rsidR="004E22E8" w:rsidRPr="007557DB">
              <w:rPr>
                <w:rFonts w:ascii="Times New Roman" w:hAnsi="Times New Roman" w:cs="Times New Roman"/>
                <w:sz w:val="24"/>
                <w:szCs w:val="24"/>
              </w:rPr>
              <w:t xml:space="preserve"> piešin</w:t>
            </w:r>
            <w:r w:rsidR="007557DB">
              <w:rPr>
                <w:rFonts w:ascii="Times New Roman" w:hAnsi="Times New Roman" w:cs="Times New Roman"/>
                <w:sz w:val="24"/>
                <w:szCs w:val="24"/>
              </w:rPr>
              <w:t>iu</w:t>
            </w:r>
            <w:r w:rsidR="004E22E8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ba nufotografuoja</w:t>
            </w:r>
            <w:r w:rsid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>mas</w:t>
            </w:r>
            <w:r w:rsidR="002F2749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9B3612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>pažymimos motininės ir</w:t>
            </w:r>
            <w:r w:rsidR="002F1868" w:rsidRPr="007557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kterinės ląstelės, mielių grandinėlė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C9615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ip pat pažymimos gyvos ir negyvos mielės.</w:t>
            </w:r>
          </w:p>
          <w:p w:rsidR="00486DBA" w:rsidRPr="007557DB" w:rsidRDefault="002156E3" w:rsidP="00BC342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Reikėtų atkreipti dėmesį, kad gyvos </w:t>
            </w:r>
            <w:r w:rsidR="003D65C0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ąstelės išblukina metileno mėlio tirpalą</w:t>
            </w:r>
            <w:r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 o negyvos lieka</w:t>
            </w:r>
            <w:r w:rsidR="004A02A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nusidažiusios </w:t>
            </w:r>
            <w:r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ėlyna spalva</w:t>
            </w:r>
            <w:r w:rsidR="004A02A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r w:rsid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žr. </w:t>
            </w:r>
            <w:r w:rsidR="00BE186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 pav.</w:t>
            </w:r>
            <w:r w:rsidR="004A02A9"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  <w:r w:rsidRPr="007557D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E63128" w:rsidRPr="00E63128" w:rsidRDefault="00E63128" w:rsidP="00BC34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E63128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lt-LT"/>
              </w:rPr>
              <w:drawing>
                <wp:inline distT="0" distB="0" distL="0" distR="0">
                  <wp:extent cx="2648103" cy="2639534"/>
                  <wp:effectExtent l="0" t="0" r="0" b="8890"/>
                  <wp:docPr id="2" name="Paveikslėlis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486" cy="2651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C342D" w:rsidRDefault="007557DB" w:rsidP="00BC34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F072B9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 pav</w:t>
            </w:r>
            <w:r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 xml:space="preserve">. </w:t>
            </w:r>
            <w:proofErr w:type="spellStart"/>
            <w:r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M</w:t>
            </w:r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etileno</w:t>
            </w:r>
            <w:proofErr w:type="spellEnd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mėliu</w:t>
            </w:r>
            <w:proofErr w:type="spellEnd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dažytos</w:t>
            </w:r>
            <w:proofErr w:type="spellEnd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m</w:t>
            </w:r>
            <w:r w:rsidRPr="00F072B9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iel</w:t>
            </w:r>
            <w:r w:rsidR="00864CC6" w:rsidRPr="00F072B9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ių</w:t>
            </w:r>
            <w:proofErr w:type="spellEnd"/>
            <w:r w:rsidR="00864CC6" w:rsidRPr="00F072B9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 xml:space="preserve"> ląstelės</w:t>
            </w:r>
            <w:r w:rsidR="00461717" w:rsidRPr="00F072B9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 xml:space="preserve"> stebimos pro mikroskopą</w:t>
            </w:r>
            <w:r w:rsidR="002568F8" w:rsidRPr="00F072B9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 xml:space="preserve">. </w:t>
            </w:r>
          </w:p>
          <w:p w:rsidR="007557DB" w:rsidRPr="00F072B9" w:rsidRDefault="002568F8" w:rsidP="00BC34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F072B9">
              <w:rPr>
                <w:rFonts w:ascii="Times New Roman" w:eastAsia="Times New Roman" w:hAnsi="Times New Roman" w:cs="Times New Roman"/>
                <w:color w:val="000000" w:themeColor="text1"/>
              </w:rPr>
              <w:t>(Adaptuota iš http://braukaiser.com (</w:t>
            </w:r>
            <w:r w:rsidR="004904E5" w:rsidRPr="00F072B9">
              <w:rPr>
                <w:rFonts w:ascii="Times New Roman" w:eastAsia="Times New Roman" w:hAnsi="Times New Roman" w:cs="Times New Roman"/>
                <w:color w:val="000000" w:themeColor="text1"/>
              </w:rPr>
              <w:t>2018-05-14))</w:t>
            </w:r>
          </w:p>
          <w:p w:rsidR="009A12E0" w:rsidRDefault="009A12E0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2F2749" w:rsidRDefault="0074388D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C613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1868">
              <w:rPr>
                <w:rFonts w:ascii="Times New Roman" w:eastAsia="Times New Roman" w:hAnsi="Times New Roman" w:cs="Times New Roman"/>
                <w:sz w:val="24"/>
                <w:szCs w:val="24"/>
              </w:rPr>
              <w:t>Analizuojami tyrimo rezultatai,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tariamos </w:t>
            </w:r>
            <w:r w:rsidR="002F1868">
              <w:rPr>
                <w:rFonts w:ascii="Times New Roman" w:eastAsia="Times New Roman" w:hAnsi="Times New Roman" w:cs="Times New Roman"/>
                <w:sz w:val="24"/>
                <w:szCs w:val="24"/>
              </w:rPr>
              <w:t>sąlygos, reikalingos miel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ėms</w:t>
            </w:r>
            <w:r w:rsidR="002F18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ugin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tis</w:t>
            </w:r>
            <w:r w:rsidR="00C613C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460EF4">
        <w:tc>
          <w:tcPr>
            <w:tcW w:w="1962" w:type="dxa"/>
          </w:tcPr>
          <w:p w:rsidR="002F2749" w:rsidRPr="00945355" w:rsidRDefault="002F2749" w:rsidP="00460EF4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8080" w:type="dxa"/>
          </w:tcPr>
          <w:p w:rsidR="00A57C5F" w:rsidRPr="003C5F26" w:rsidRDefault="003242A8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</w:t>
            </w:r>
            <w:r w:rsidR="002F2749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A5864" w:rsidRDefault="000F7E7B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ytojo padedamas</w:t>
            </w:r>
            <w:r w:rsidR="00311820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36AF9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 xml:space="preserve">ruošia preparatą, </w:t>
            </w:r>
            <w:r w:rsidR="002F1868">
              <w:rPr>
                <w:rFonts w:ascii="Times New Roman" w:hAnsi="Times New Roman" w:cs="Times New Roman"/>
                <w:sz w:val="24"/>
                <w:szCs w:val="24"/>
              </w:rPr>
              <w:t>apibūdina mielių ląstelių formą ir tiria</w:t>
            </w:r>
            <w:r w:rsidR="004E22E8">
              <w:rPr>
                <w:rFonts w:ascii="Times New Roman" w:hAnsi="Times New Roman" w:cs="Times New Roman"/>
                <w:sz w:val="24"/>
                <w:szCs w:val="24"/>
              </w:rPr>
              <w:t xml:space="preserve"> jų nelytinį dauginimąsi</w:t>
            </w:r>
            <w:r w:rsidR="00552EF8">
              <w:rPr>
                <w:rFonts w:ascii="Times New Roman" w:hAnsi="Times New Roman" w:cs="Times New Roman"/>
                <w:sz w:val="24"/>
                <w:szCs w:val="24"/>
              </w:rPr>
              <w:t xml:space="preserve"> pumpuravimo būdu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570FA5" w:rsidRDefault="00570FA5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3C5F26" w:rsidRDefault="003242A8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C5F26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2F2749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C47660" w:rsidRPr="0074388D" w:rsidRDefault="002F2749" w:rsidP="00BC342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536AF9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uošia pre</w:t>
            </w:r>
            <w:r w:rsidR="002F1868">
              <w:rPr>
                <w:rFonts w:ascii="Times New Roman" w:hAnsi="Times New Roman" w:cs="Times New Roman"/>
                <w:sz w:val="24"/>
                <w:szCs w:val="24"/>
              </w:rPr>
              <w:t>paratą,</w:t>
            </w:r>
            <w:r w:rsidR="000F7E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>apibūdina</w:t>
            </w:r>
            <w:r w:rsidR="00C47660">
              <w:rPr>
                <w:rFonts w:ascii="Times New Roman" w:hAnsi="Times New Roman" w:cs="Times New Roman"/>
                <w:sz w:val="24"/>
                <w:szCs w:val="24"/>
              </w:rPr>
              <w:t xml:space="preserve"> mielių kultūrą, </w:t>
            </w:r>
            <w:r w:rsidR="009A12E0">
              <w:rPr>
                <w:rFonts w:ascii="Times New Roman" w:hAnsi="Times New Roman" w:cs="Times New Roman"/>
                <w:sz w:val="24"/>
                <w:szCs w:val="24"/>
              </w:rPr>
              <w:t xml:space="preserve">pro mikroskopą </w:t>
            </w:r>
            <w:r w:rsidR="002F1868">
              <w:rPr>
                <w:rFonts w:ascii="Times New Roman" w:hAnsi="Times New Roman" w:cs="Times New Roman"/>
                <w:sz w:val="24"/>
                <w:szCs w:val="24"/>
              </w:rPr>
              <w:t>matomą vaizdą pavaizduoja biologiniu piešiniu</w:t>
            </w:r>
            <w:r w:rsidR="000F7E7B">
              <w:rPr>
                <w:rFonts w:ascii="Times New Roman" w:hAnsi="Times New Roman" w:cs="Times New Roman"/>
                <w:sz w:val="24"/>
                <w:szCs w:val="24"/>
              </w:rPr>
              <w:t>, jame rodyklėmis pažymi</w:t>
            </w:r>
            <w:r w:rsidR="00C476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7E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tinines, dukterines 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ląsteles</w:t>
            </w:r>
            <w:r w:rsidR="00C47660">
              <w:rPr>
                <w:rFonts w:ascii="Times New Roman" w:eastAsia="Times New Roman" w:hAnsi="Times New Roman" w:cs="Times New Roman"/>
                <w:sz w:val="24"/>
                <w:szCs w:val="24"/>
              </w:rPr>
              <w:t>, mielių grandinėl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C47660">
              <w:rPr>
                <w:rFonts w:ascii="Times New Roman" w:eastAsia="Times New Roman" w:hAnsi="Times New Roman" w:cs="Times New Roman"/>
                <w:sz w:val="24"/>
                <w:szCs w:val="24"/>
              </w:rPr>
              <w:t>s.</w:t>
            </w:r>
          </w:p>
          <w:p w:rsidR="004E22E8" w:rsidRDefault="004E22E8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272F26" w:rsidRDefault="003242A8" w:rsidP="00BC342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272F26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Trečiasis</w:t>
            </w:r>
            <w:r w:rsidR="004E22E8" w:rsidRPr="00272F26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pasiekimų lygmuo</w:t>
            </w:r>
            <w:r w:rsidR="000B5283" w:rsidRPr="00272F26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</w:p>
          <w:p w:rsidR="002F2749" w:rsidRDefault="00EB2C6B" w:rsidP="00BC342D">
            <w:pPr>
              <w:spacing w:after="0" w:line="240" w:lineRule="auto"/>
              <w:jc w:val="both"/>
            </w:pPr>
            <w:r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emdamasis</w:t>
            </w:r>
            <w:r w:rsidR="002F2749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yrimo rezultatais ir kita informac</w:t>
            </w:r>
            <w:r w:rsidR="00414BCC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ija siūlo </w:t>
            </w:r>
            <w:r w:rsidR="009A12E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ūdų</w:t>
            </w:r>
            <w:r w:rsidR="00414BCC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kaip </w:t>
            </w:r>
            <w:r w:rsidR="00C47660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galima skatinti</w:t>
            </w:r>
            <w:r w:rsidR="00ED7FD4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arba slopinti</w:t>
            </w:r>
            <w:r w:rsidR="00C47660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536AF9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elių dauginimąsi</w:t>
            </w:r>
            <w:r w:rsidR="004A02A9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paaiškina, kaip atskirti gyvas mielių ląsteles nuo žuvusių</w:t>
            </w:r>
            <w:r w:rsidR="00710594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 w:rsidR="008A33C1" w:rsidRPr="00272F2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</w:tc>
      </w:tr>
      <w:tr w:rsidR="002F2749" w:rsidTr="00460EF4">
        <w:tc>
          <w:tcPr>
            <w:tcW w:w="1962" w:type="dxa"/>
          </w:tcPr>
          <w:p w:rsidR="002F2749" w:rsidRDefault="002F2749" w:rsidP="00460EF4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8080" w:type="dxa"/>
          </w:tcPr>
          <w:p w:rsidR="002F2749" w:rsidRDefault="00536AF9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giai elgiamasi </w:t>
            </w:r>
            <w:r w:rsidR="00DC1155" w:rsidRPr="00ED7FD4">
              <w:rPr>
                <w:rFonts w:ascii="Times New Roman" w:hAnsi="Times New Roman" w:cs="Times New Roman"/>
                <w:sz w:val="24"/>
                <w:szCs w:val="24"/>
              </w:rPr>
              <w:t xml:space="preserve">mielių mėginį kaitinant ant </w:t>
            </w:r>
            <w:r w:rsidR="00230F7C">
              <w:rPr>
                <w:rFonts w:ascii="Times New Roman" w:hAnsi="Times New Roman" w:cs="Times New Roman"/>
                <w:sz w:val="24"/>
                <w:szCs w:val="24"/>
              </w:rPr>
              <w:t>kaitinimo plytelės</w:t>
            </w:r>
            <w:r w:rsidR="00DC11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uošiant preparatus.</w:t>
            </w:r>
            <w:r w:rsidR="008C4D3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460EF4">
        <w:tc>
          <w:tcPr>
            <w:tcW w:w="1962" w:type="dxa"/>
          </w:tcPr>
          <w:p w:rsidR="002F2749" w:rsidRPr="00A73403" w:rsidRDefault="002F2749" w:rsidP="00460EF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yšiai</w:t>
            </w:r>
          </w:p>
        </w:tc>
        <w:tc>
          <w:tcPr>
            <w:tcW w:w="8080" w:type="dxa"/>
          </w:tcPr>
          <w:p w:rsidR="00536AF9" w:rsidRPr="00536AF9" w:rsidRDefault="00EB2C6B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Chemija</w:t>
            </w:r>
            <w:r w:rsidR="003242A8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Pr="003242A8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="006928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ielių vykdoma cukrinių</w:t>
            </w:r>
            <w:r w:rsidR="00536AF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edžiagų fermentacija.</w:t>
            </w:r>
            <w:r w:rsidR="008B142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  <w:p w:rsidR="008C4D39" w:rsidRPr="003242A8" w:rsidRDefault="00EB2C6B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chnologijos</w:t>
            </w:r>
            <w:r w:rsidR="003242A8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Pr="003242A8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="00536AF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ielių naudojimas </w:t>
            </w:r>
            <w:r w:rsidR="006928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aisto </w:t>
            </w:r>
            <w:r w:rsidR="00272F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amyboje</w:t>
            </w:r>
            <w:r w:rsidR="008C4D3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2F2749" w:rsidTr="00460EF4">
        <w:tc>
          <w:tcPr>
            <w:tcW w:w="1962" w:type="dxa"/>
          </w:tcPr>
          <w:p w:rsidR="002F2749" w:rsidRDefault="00956F92" w:rsidP="00460EF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ėjos veiklai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plėtoti</w:t>
            </w:r>
          </w:p>
        </w:tc>
        <w:tc>
          <w:tcPr>
            <w:tcW w:w="8080" w:type="dxa"/>
          </w:tcPr>
          <w:p w:rsidR="00F4107B" w:rsidRDefault="00EA54BF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tirti </w:t>
            </w:r>
            <w:r w:rsidR="007562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r palyginti </w:t>
            </w:r>
            <w:r w:rsidR="00756237" w:rsidRPr="00272F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įvairių </w:t>
            </w:r>
            <w:r w:rsidR="0075623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šviežių ir sausų)</w:t>
            </w:r>
            <w:r w:rsidR="00756237" w:rsidRPr="00272F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arduotuvėje pirktų mielių</w:t>
            </w:r>
            <w:r w:rsidR="007562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yvybingumą ir </w:t>
            </w:r>
            <w:r w:rsidR="00B52641">
              <w:rPr>
                <w:rFonts w:ascii="Times New Roman" w:eastAsia="Times New Roman" w:hAnsi="Times New Roman" w:cs="Times New Roman"/>
                <w:sz w:val="24"/>
                <w:szCs w:val="24"/>
              </w:rPr>
              <w:t>aktyvumą</w:t>
            </w:r>
            <w:r w:rsidR="00272F26" w:rsidRPr="00272F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</w:p>
          <w:p w:rsidR="00B52641" w:rsidRDefault="00B52641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2F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  <w:r w:rsidR="00F4107B" w:rsidRPr="00272F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Pr="00272F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elių populiacijos augimo </w:t>
            </w:r>
            <w:r w:rsidR="00272F26" w:rsidRPr="00272F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iklausomybės nuo įvairių veiksnių (temperatūros, cukraus kiekio ir kt.) </w:t>
            </w:r>
            <w:r w:rsidRPr="00272F26">
              <w:rPr>
                <w:rFonts w:ascii="Times New Roman" w:eastAsia="Times New Roman" w:hAnsi="Times New Roman" w:cs="Times New Roman"/>
                <w:sz w:val="24"/>
                <w:szCs w:val="24"/>
              </w:rPr>
              <w:t>tyrimai.</w:t>
            </w:r>
          </w:p>
          <w:p w:rsidR="00B52641" w:rsidRDefault="00B52641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3. </w:t>
            </w:r>
            <w:r w:rsidR="00692810">
              <w:rPr>
                <w:rFonts w:ascii="Times New Roman" w:eastAsia="Times New Roman" w:hAnsi="Times New Roman" w:cs="Times New Roman"/>
                <w:sz w:val="24"/>
                <w:szCs w:val="24"/>
              </w:rPr>
              <w:t>Par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 w:rsidR="00692810">
              <w:rPr>
                <w:rFonts w:ascii="Times New Roman" w:eastAsia="Times New Roman" w:hAnsi="Times New Roman" w:cs="Times New Roman"/>
                <w:sz w:val="24"/>
                <w:szCs w:val="24"/>
              </w:rPr>
              <w:t>ti pranešimą api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elių naudojim</w:t>
            </w:r>
            <w:r w:rsidR="00746C6A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562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toriją maisto </w:t>
            </w:r>
            <w:r w:rsidR="00756237" w:rsidRPr="00746C6A">
              <w:rPr>
                <w:rFonts w:ascii="Times New Roman" w:eastAsia="Times New Roman" w:hAnsi="Times New Roman" w:cs="Times New Roman"/>
                <w:sz w:val="24"/>
                <w:szCs w:val="24"/>
              </w:rPr>
              <w:t>gamyboje</w:t>
            </w:r>
            <w:r w:rsidR="00A27FA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906FF9" w:rsidRDefault="00B52641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4.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Par</w:t>
            </w:r>
            <w:r w:rsidR="009A12E0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pranešimą apie </w:t>
            </w:r>
            <w:proofErr w:type="spellStart"/>
            <w:r w:rsidR="00A27FA6">
              <w:rPr>
                <w:rFonts w:ascii="Times New Roman" w:eastAsia="Times New Roman" w:hAnsi="Times New Roman" w:cs="Times New Roman"/>
                <w:sz w:val="24"/>
                <w:szCs w:val="24"/>
              </w:rPr>
              <w:t>mieliagrybių</w:t>
            </w:r>
            <w:proofErr w:type="spellEnd"/>
            <w:r w:rsidR="00A27F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vairovę ir j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keliamas </w:t>
            </w:r>
            <w:r w:rsidR="00F4107B" w:rsidRPr="00746C6A">
              <w:rPr>
                <w:rFonts w:ascii="Times New Roman" w:eastAsia="Times New Roman" w:hAnsi="Times New Roman" w:cs="Times New Roman"/>
                <w:sz w:val="24"/>
                <w:szCs w:val="24"/>
              </w:rPr>
              <w:t>žmogaus ligas.</w:t>
            </w:r>
          </w:p>
          <w:p w:rsidR="00EA12C2" w:rsidRDefault="00F4411B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5. </w:t>
            </w:r>
            <w:proofErr w:type="spellStart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Par</w:t>
            </w:r>
            <w:r w:rsidR="009A12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eng</w:t>
            </w:r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ti</w:t>
            </w:r>
            <w:proofErr w:type="spellEnd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pranešimą</w:t>
            </w:r>
            <w:proofErr w:type="spellEnd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apie</w:t>
            </w:r>
            <w:proofErr w:type="spellEnd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iel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ų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vartojimą</w:t>
            </w:r>
            <w:proofErr w:type="spellEnd"/>
            <w:r w:rsidR="003D65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kai </w:t>
            </w:r>
            <w:proofErr w:type="spellStart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urių</w:t>
            </w:r>
            <w:proofErr w:type="spellEnd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ligų</w:t>
            </w:r>
            <w:proofErr w:type="spellEnd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D65C0" w:rsidRPr="00746C6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profilaktikai</w:t>
            </w:r>
            <w:proofErr w:type="spellEnd"/>
            <w:r w:rsidR="003D65C0" w:rsidRPr="00746C6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.</w:t>
            </w:r>
          </w:p>
          <w:p w:rsidR="00F32FDD" w:rsidRPr="00552EF8" w:rsidRDefault="00F32FDD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6.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aiškinti</w:t>
            </w:r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ėl kurių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vybių mielės</w:t>
            </w:r>
            <w:r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lačiai </w:t>
            </w:r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rtojamos</w:t>
            </w:r>
            <w:r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552E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uon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s</w:t>
            </w:r>
            <w:r w:rsidRPr="00552E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pyra</w:t>
            </w:r>
            <w:r w:rsidRPr="00F32FD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ų kepimui</w:t>
            </w:r>
            <w:r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F32FDD" w:rsidRPr="00552EF8" w:rsidRDefault="00320618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7</w:t>
            </w:r>
            <w:r w:rsidR="00A27FA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 Pasidomėti</w:t>
            </w:r>
            <w:r w:rsidR="00F32FD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kokios kepimo mielės yra parduodamos arčiausiai esančioj</w:t>
            </w:r>
            <w:r w:rsidR="00A27FA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 parduotuvėje ir išstudijuoti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nt mie</w:t>
            </w:r>
            <w:r w:rsidR="00A27FA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ių pakuotės esančią etiketę. K</w:t>
            </w:r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ą galima sužinoti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pie mieles iš etiketės?</w:t>
            </w:r>
          </w:p>
          <w:p w:rsidR="00F32FDD" w:rsidRPr="00EA12C2" w:rsidRDefault="00320618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8.</w:t>
            </w:r>
            <w:r w:rsidR="00A27FA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nalizuojant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at</w:t>
            </w:r>
            <w:r w:rsidR="00A27FA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kimą informaciją išsiaiškinti</w:t>
            </w:r>
            <w:r w:rsidR="00F32FD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kur gamtoje galima aptikti </w:t>
            </w:r>
            <w:proofErr w:type="spellStart"/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ieliagrybių</w:t>
            </w:r>
            <w:proofErr w:type="spellEnd"/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A27FA6" w:rsidRDefault="00320618" w:rsidP="00BC342D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9</w:t>
            </w:r>
            <w:r w:rsidR="00F32FDD" w:rsidRPr="00552EF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. </w:t>
            </w:r>
            <w:proofErr w:type="spellStart"/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iskutuoti</w:t>
            </w:r>
            <w:proofErr w:type="spellEnd"/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aiškinantis</w:t>
            </w:r>
            <w:proofErr w:type="spellEnd"/>
            <w:r w:rsidR="0036300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,</w:t>
            </w:r>
            <w:r w:rsidR="00B33C1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68005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dėl kurių savybių</w:t>
            </w:r>
            <w:r w:rsidR="00F32FDD" w:rsidRPr="00552EF8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mielės </w:t>
            </w:r>
            <w:r w:rsidR="0036300A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itin domina</w:t>
            </w:r>
            <w:r w:rsidR="00F32FDD" w:rsidRPr="00552EF8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mokslinink</w:t>
            </w:r>
            <w:r w:rsidR="0036300A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us.</w:t>
            </w:r>
          </w:p>
          <w:p w:rsidR="008B142E" w:rsidRPr="00460EF4" w:rsidRDefault="00A27FA6" w:rsidP="00BC342D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 </w:t>
            </w:r>
            <w:r w:rsidR="00B33C1E">
              <w:rPr>
                <w:rFonts w:ascii="Times New Roman" w:hAnsi="Times New Roman" w:cs="Times New Roman"/>
                <w:sz w:val="24"/>
                <w:szCs w:val="24"/>
              </w:rPr>
              <w:t>Mielių dauginimosi skatinimo ar slopinimo tyrimai.</w:t>
            </w:r>
          </w:p>
        </w:tc>
      </w:tr>
      <w:tr w:rsidR="0062114F" w:rsidTr="00460EF4">
        <w:tc>
          <w:tcPr>
            <w:tcW w:w="1962" w:type="dxa"/>
          </w:tcPr>
          <w:p w:rsidR="0062114F" w:rsidRDefault="0062114F" w:rsidP="00460EF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8080" w:type="dxa"/>
          </w:tcPr>
          <w:p w:rsidR="0062114F" w:rsidRDefault="0062114F" w:rsidP="00BC342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Tr="00460EF4">
        <w:tc>
          <w:tcPr>
            <w:tcW w:w="1962" w:type="dxa"/>
          </w:tcPr>
          <w:p w:rsidR="002F2749" w:rsidRDefault="003C5F26" w:rsidP="00460EF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8080" w:type="dxa"/>
          </w:tcPr>
          <w:p w:rsidR="002F2749" w:rsidRPr="00B52641" w:rsidRDefault="00B52641" w:rsidP="00BC342D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</w:pPr>
            <w:r w:rsidRPr="00B52641">
              <w:rPr>
                <w:rFonts w:ascii="Times New Roman" w:hAnsi="Times New Roman" w:cs="Times New Roman"/>
                <w:i/>
                <w:sz w:val="24"/>
                <w:szCs w:val="24"/>
              </w:rPr>
              <w:t>Mielių augini</w:t>
            </w:r>
            <w:r w:rsidR="00692810">
              <w:rPr>
                <w:rFonts w:ascii="Times New Roman" w:hAnsi="Times New Roman" w:cs="Times New Roman"/>
                <w:i/>
                <w:sz w:val="24"/>
                <w:szCs w:val="24"/>
              </w:rPr>
              <w:t>mas ir jų dauginimosi tyrimas</w:t>
            </w:r>
          </w:p>
        </w:tc>
      </w:tr>
    </w:tbl>
    <w:p w:rsidR="002F2749" w:rsidRDefault="002F2749" w:rsidP="00B33C1E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80824" w:rsidRPr="00552EF8" w:rsidRDefault="00780824" w:rsidP="007065F7">
      <w:pPr>
        <w:pStyle w:val="prastasis1"/>
        <w:spacing w:after="0" w:line="240" w:lineRule="auto"/>
        <w:ind w:left="1134" w:right="567"/>
        <w:jc w:val="center"/>
        <w:rPr>
          <w:color w:val="auto"/>
        </w:rPr>
      </w:pPr>
    </w:p>
    <w:sectPr w:rsidR="00780824" w:rsidRPr="00552EF8" w:rsidSect="00460EF4">
      <w:footerReference w:type="default" r:id="rId11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3D98" w:rsidRDefault="00803D98" w:rsidP="00460EF4">
      <w:pPr>
        <w:spacing w:after="0" w:line="240" w:lineRule="auto"/>
      </w:pPr>
      <w:r>
        <w:separator/>
      </w:r>
    </w:p>
  </w:endnote>
  <w:endnote w:type="continuationSeparator" w:id="0">
    <w:p w:rsidR="00803D98" w:rsidRDefault="00803D98" w:rsidP="00460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42813911"/>
      <w:docPartObj>
        <w:docPartGallery w:val="Page Numbers (Bottom of Page)"/>
        <w:docPartUnique/>
      </w:docPartObj>
    </w:sdtPr>
    <w:sdtEndPr/>
    <w:sdtContent>
      <w:p w:rsidR="00460EF4" w:rsidRDefault="00E2109A">
        <w:pPr>
          <w:pStyle w:val="Porat"/>
          <w:jc w:val="center"/>
        </w:pPr>
        <w:r>
          <w:fldChar w:fldCharType="begin"/>
        </w:r>
        <w:r w:rsidR="00460EF4">
          <w:instrText>PAGE   \* MERGEFORMAT</w:instrText>
        </w:r>
        <w:r>
          <w:fldChar w:fldCharType="separate"/>
        </w:r>
        <w:r w:rsidR="0062114F">
          <w:rPr>
            <w:noProof/>
          </w:rPr>
          <w:t>3</w:t>
        </w:r>
        <w:r>
          <w:fldChar w:fldCharType="end"/>
        </w:r>
      </w:p>
    </w:sdtContent>
  </w:sdt>
  <w:p w:rsidR="00460EF4" w:rsidRDefault="00460EF4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3D98" w:rsidRDefault="00803D98" w:rsidP="00460EF4">
      <w:pPr>
        <w:spacing w:after="0" w:line="240" w:lineRule="auto"/>
      </w:pPr>
      <w:r>
        <w:separator/>
      </w:r>
    </w:p>
  </w:footnote>
  <w:footnote w:type="continuationSeparator" w:id="0">
    <w:p w:rsidR="00803D98" w:rsidRDefault="00803D98" w:rsidP="00460E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sLCwMDA3MDE3MLJU0lEKTi0uzszPAykwrQUABpZvxywAAAA="/>
  </w:docVars>
  <w:rsids>
    <w:rsidRoot w:val="00CE12C5"/>
    <w:rsid w:val="000111C8"/>
    <w:rsid w:val="00012ECD"/>
    <w:rsid w:val="00012F21"/>
    <w:rsid w:val="00027249"/>
    <w:rsid w:val="00033EFA"/>
    <w:rsid w:val="00050BE2"/>
    <w:rsid w:val="00051B1A"/>
    <w:rsid w:val="00071A49"/>
    <w:rsid w:val="00073157"/>
    <w:rsid w:val="0007494A"/>
    <w:rsid w:val="00076A2E"/>
    <w:rsid w:val="00076BC5"/>
    <w:rsid w:val="000938D1"/>
    <w:rsid w:val="000956B8"/>
    <w:rsid w:val="000A66D0"/>
    <w:rsid w:val="000B43FC"/>
    <w:rsid w:val="000B5283"/>
    <w:rsid w:val="000F502E"/>
    <w:rsid w:val="000F7E7B"/>
    <w:rsid w:val="001018F7"/>
    <w:rsid w:val="00104B51"/>
    <w:rsid w:val="001072C0"/>
    <w:rsid w:val="00143B56"/>
    <w:rsid w:val="00152317"/>
    <w:rsid w:val="001623DE"/>
    <w:rsid w:val="00180568"/>
    <w:rsid w:val="00193C1C"/>
    <w:rsid w:val="001B1DBA"/>
    <w:rsid w:val="001C3F3B"/>
    <w:rsid w:val="001C786D"/>
    <w:rsid w:val="001D0552"/>
    <w:rsid w:val="001D32DC"/>
    <w:rsid w:val="001D72BC"/>
    <w:rsid w:val="001E3A3C"/>
    <w:rsid w:val="001F01F9"/>
    <w:rsid w:val="002156E3"/>
    <w:rsid w:val="00230F7C"/>
    <w:rsid w:val="0024003A"/>
    <w:rsid w:val="00243689"/>
    <w:rsid w:val="002568F8"/>
    <w:rsid w:val="00267B0F"/>
    <w:rsid w:val="00272F26"/>
    <w:rsid w:val="002876BD"/>
    <w:rsid w:val="002B0B8D"/>
    <w:rsid w:val="002B1E54"/>
    <w:rsid w:val="002B3051"/>
    <w:rsid w:val="002F1868"/>
    <w:rsid w:val="002F2749"/>
    <w:rsid w:val="002F66D4"/>
    <w:rsid w:val="00311820"/>
    <w:rsid w:val="003178D7"/>
    <w:rsid w:val="00320618"/>
    <w:rsid w:val="00322010"/>
    <w:rsid w:val="003242A8"/>
    <w:rsid w:val="0034556A"/>
    <w:rsid w:val="0036300A"/>
    <w:rsid w:val="0037421C"/>
    <w:rsid w:val="003A37FF"/>
    <w:rsid w:val="003C5F26"/>
    <w:rsid w:val="003D65C0"/>
    <w:rsid w:val="003E72C9"/>
    <w:rsid w:val="00414BCC"/>
    <w:rsid w:val="0042339A"/>
    <w:rsid w:val="00455F8D"/>
    <w:rsid w:val="00457479"/>
    <w:rsid w:val="00460EF4"/>
    <w:rsid w:val="00461717"/>
    <w:rsid w:val="004647A5"/>
    <w:rsid w:val="004738AB"/>
    <w:rsid w:val="004833BA"/>
    <w:rsid w:val="00486DBA"/>
    <w:rsid w:val="004904E5"/>
    <w:rsid w:val="00496278"/>
    <w:rsid w:val="004A02A9"/>
    <w:rsid w:val="004A274F"/>
    <w:rsid w:val="004B084E"/>
    <w:rsid w:val="004B3C63"/>
    <w:rsid w:val="004D2B38"/>
    <w:rsid w:val="004E22E8"/>
    <w:rsid w:val="004E26B1"/>
    <w:rsid w:val="00513042"/>
    <w:rsid w:val="00521B51"/>
    <w:rsid w:val="00533C7D"/>
    <w:rsid w:val="00536AF9"/>
    <w:rsid w:val="00552EF8"/>
    <w:rsid w:val="00556B5C"/>
    <w:rsid w:val="00570FA5"/>
    <w:rsid w:val="005A6DCA"/>
    <w:rsid w:val="005B653F"/>
    <w:rsid w:val="005C627C"/>
    <w:rsid w:val="005D20B4"/>
    <w:rsid w:val="005D59EE"/>
    <w:rsid w:val="005F46EA"/>
    <w:rsid w:val="00604D3F"/>
    <w:rsid w:val="00616EDF"/>
    <w:rsid w:val="0062114F"/>
    <w:rsid w:val="00631B3F"/>
    <w:rsid w:val="006426D7"/>
    <w:rsid w:val="00645D68"/>
    <w:rsid w:val="00652AE5"/>
    <w:rsid w:val="00655EE9"/>
    <w:rsid w:val="00661E67"/>
    <w:rsid w:val="0066669A"/>
    <w:rsid w:val="00680051"/>
    <w:rsid w:val="006825C3"/>
    <w:rsid w:val="006833A9"/>
    <w:rsid w:val="00692810"/>
    <w:rsid w:val="006A71DD"/>
    <w:rsid w:val="006A734E"/>
    <w:rsid w:val="00702DB2"/>
    <w:rsid w:val="007065F7"/>
    <w:rsid w:val="00710594"/>
    <w:rsid w:val="007159EE"/>
    <w:rsid w:val="00727181"/>
    <w:rsid w:val="0074388D"/>
    <w:rsid w:val="007463DF"/>
    <w:rsid w:val="00746C6A"/>
    <w:rsid w:val="007557DB"/>
    <w:rsid w:val="007558FD"/>
    <w:rsid w:val="00756237"/>
    <w:rsid w:val="007672A6"/>
    <w:rsid w:val="00773F2B"/>
    <w:rsid w:val="00780824"/>
    <w:rsid w:val="0079037F"/>
    <w:rsid w:val="007A100B"/>
    <w:rsid w:val="007C69A4"/>
    <w:rsid w:val="007E4C8B"/>
    <w:rsid w:val="007F64F4"/>
    <w:rsid w:val="00803D98"/>
    <w:rsid w:val="008201E8"/>
    <w:rsid w:val="008240E7"/>
    <w:rsid w:val="00831533"/>
    <w:rsid w:val="008437CC"/>
    <w:rsid w:val="00856AE4"/>
    <w:rsid w:val="00861626"/>
    <w:rsid w:val="00864CC6"/>
    <w:rsid w:val="008912D8"/>
    <w:rsid w:val="008A33C1"/>
    <w:rsid w:val="008A70CD"/>
    <w:rsid w:val="008B142E"/>
    <w:rsid w:val="008B508B"/>
    <w:rsid w:val="008B7315"/>
    <w:rsid w:val="008C4D39"/>
    <w:rsid w:val="008C64ED"/>
    <w:rsid w:val="008D5944"/>
    <w:rsid w:val="008D7E09"/>
    <w:rsid w:val="008E2564"/>
    <w:rsid w:val="008F0445"/>
    <w:rsid w:val="008F4E40"/>
    <w:rsid w:val="00902515"/>
    <w:rsid w:val="00906FF9"/>
    <w:rsid w:val="00915AFB"/>
    <w:rsid w:val="0092586E"/>
    <w:rsid w:val="009356EE"/>
    <w:rsid w:val="00943830"/>
    <w:rsid w:val="00947205"/>
    <w:rsid w:val="00956F92"/>
    <w:rsid w:val="009610D3"/>
    <w:rsid w:val="00963D0A"/>
    <w:rsid w:val="00990F54"/>
    <w:rsid w:val="00996D23"/>
    <w:rsid w:val="009A12E0"/>
    <w:rsid w:val="009B099B"/>
    <w:rsid w:val="009B25BF"/>
    <w:rsid w:val="009B3612"/>
    <w:rsid w:val="009E78FB"/>
    <w:rsid w:val="00A009EB"/>
    <w:rsid w:val="00A01D4B"/>
    <w:rsid w:val="00A11E28"/>
    <w:rsid w:val="00A27FA6"/>
    <w:rsid w:val="00A32E69"/>
    <w:rsid w:val="00A42B86"/>
    <w:rsid w:val="00A503E8"/>
    <w:rsid w:val="00A51570"/>
    <w:rsid w:val="00A54850"/>
    <w:rsid w:val="00A57C5F"/>
    <w:rsid w:val="00A65B74"/>
    <w:rsid w:val="00A67C79"/>
    <w:rsid w:val="00A94F3F"/>
    <w:rsid w:val="00AA5864"/>
    <w:rsid w:val="00AB52F7"/>
    <w:rsid w:val="00AC2C3E"/>
    <w:rsid w:val="00AD309D"/>
    <w:rsid w:val="00AF0F49"/>
    <w:rsid w:val="00AF2466"/>
    <w:rsid w:val="00B0181D"/>
    <w:rsid w:val="00B03EFF"/>
    <w:rsid w:val="00B0551D"/>
    <w:rsid w:val="00B16263"/>
    <w:rsid w:val="00B17F47"/>
    <w:rsid w:val="00B21906"/>
    <w:rsid w:val="00B30999"/>
    <w:rsid w:val="00B33C1E"/>
    <w:rsid w:val="00B3695D"/>
    <w:rsid w:val="00B52641"/>
    <w:rsid w:val="00B74A88"/>
    <w:rsid w:val="00BC342D"/>
    <w:rsid w:val="00BC3597"/>
    <w:rsid w:val="00BD2543"/>
    <w:rsid w:val="00BE1866"/>
    <w:rsid w:val="00BE52FC"/>
    <w:rsid w:val="00C1045E"/>
    <w:rsid w:val="00C131D5"/>
    <w:rsid w:val="00C47660"/>
    <w:rsid w:val="00C613CA"/>
    <w:rsid w:val="00C72B25"/>
    <w:rsid w:val="00C72D84"/>
    <w:rsid w:val="00C75C60"/>
    <w:rsid w:val="00C77BB7"/>
    <w:rsid w:val="00C87460"/>
    <w:rsid w:val="00C96151"/>
    <w:rsid w:val="00CA60BB"/>
    <w:rsid w:val="00CE12C5"/>
    <w:rsid w:val="00CF5737"/>
    <w:rsid w:val="00D175BE"/>
    <w:rsid w:val="00D23E07"/>
    <w:rsid w:val="00D32F30"/>
    <w:rsid w:val="00D37CF8"/>
    <w:rsid w:val="00D4565F"/>
    <w:rsid w:val="00D54297"/>
    <w:rsid w:val="00D9652B"/>
    <w:rsid w:val="00DA3450"/>
    <w:rsid w:val="00DA7CF9"/>
    <w:rsid w:val="00DC1155"/>
    <w:rsid w:val="00DD2AEF"/>
    <w:rsid w:val="00DE7A04"/>
    <w:rsid w:val="00DF2E59"/>
    <w:rsid w:val="00DF4B3D"/>
    <w:rsid w:val="00E2109A"/>
    <w:rsid w:val="00E26CE3"/>
    <w:rsid w:val="00E27F18"/>
    <w:rsid w:val="00E42CD8"/>
    <w:rsid w:val="00E46755"/>
    <w:rsid w:val="00E63128"/>
    <w:rsid w:val="00E71CB4"/>
    <w:rsid w:val="00EA12AD"/>
    <w:rsid w:val="00EA12C2"/>
    <w:rsid w:val="00EA54BF"/>
    <w:rsid w:val="00EB2C6B"/>
    <w:rsid w:val="00EC7FC2"/>
    <w:rsid w:val="00ED0D9F"/>
    <w:rsid w:val="00ED7FD4"/>
    <w:rsid w:val="00EE26EE"/>
    <w:rsid w:val="00EF1CBF"/>
    <w:rsid w:val="00EF34A1"/>
    <w:rsid w:val="00F072B9"/>
    <w:rsid w:val="00F2230C"/>
    <w:rsid w:val="00F3181B"/>
    <w:rsid w:val="00F32FDD"/>
    <w:rsid w:val="00F365AD"/>
    <w:rsid w:val="00F4107B"/>
    <w:rsid w:val="00F4411B"/>
    <w:rsid w:val="00F62013"/>
    <w:rsid w:val="00F65935"/>
    <w:rsid w:val="00F754A2"/>
    <w:rsid w:val="00FB2010"/>
    <w:rsid w:val="00FC52BD"/>
    <w:rsid w:val="00FC6E9B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797CB5-97B6-4524-A173-78CB6888B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niatinklio">
    <w:name w:val="Normal (Web)"/>
    <w:basedOn w:val="prastasis"/>
    <w:uiPriority w:val="99"/>
    <w:semiHidden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568F8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460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460EF4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460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460EF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B6480B-8F17-426D-B098-EFEC804C0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5262</Characters>
  <Application>Microsoft Office Word</Application>
  <DocSecurity>0</DocSecurity>
  <Lines>43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0</cp:revision>
  <cp:lastPrinted>2018-05-05T13:59:00Z</cp:lastPrinted>
  <dcterms:created xsi:type="dcterms:W3CDTF">2018-11-28T08:23:00Z</dcterms:created>
  <dcterms:modified xsi:type="dcterms:W3CDTF">2019-02-05T19:03:00Z</dcterms:modified>
</cp:coreProperties>
</file>